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BF7B5F" w14:textId="77777777" w:rsidR="008A5ADC" w:rsidRDefault="008A5ADC" w:rsidP="00A018A1">
      <w:pPr>
        <w:spacing w:after="0"/>
      </w:pPr>
      <w:bookmarkStart w:id="0" w:name="_GoBack"/>
      <w:bookmarkEnd w:id="0"/>
    </w:p>
    <w:tbl>
      <w:tblPr>
        <w:tblStyle w:val="TabloKlavuzu"/>
        <w:tblW w:w="10374" w:type="dxa"/>
        <w:jc w:val="center"/>
        <w:tblLayout w:type="fixed"/>
        <w:tblLook w:val="04A0" w:firstRow="1" w:lastRow="0" w:firstColumn="1" w:lastColumn="0" w:noHBand="0" w:noVBand="1"/>
      </w:tblPr>
      <w:tblGrid>
        <w:gridCol w:w="10374"/>
      </w:tblGrid>
      <w:tr w:rsidR="008A5ADC" w:rsidRPr="005408C3" w14:paraId="23721B22" w14:textId="77777777" w:rsidTr="003D6B02">
        <w:trPr>
          <w:trHeight w:val="2330"/>
          <w:jc w:val="center"/>
        </w:trPr>
        <w:tc>
          <w:tcPr>
            <w:tcW w:w="10374" w:type="dxa"/>
          </w:tcPr>
          <w:p w14:paraId="23ECC6DA" w14:textId="77777777" w:rsidR="008A5ADC" w:rsidRPr="005408C3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1-</w:t>
            </w:r>
            <w:r w:rsidR="008A5ADC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ÖĞRENCİ BİLGİLERİ</w:t>
            </w:r>
          </w:p>
          <w:p w14:paraId="4D955CC8" w14:textId="77777777" w:rsidR="00FB65D9" w:rsidRPr="005408C3" w:rsidRDefault="00FB65D9" w:rsidP="003D6B0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ADI </w:t>
            </w:r>
            <w:r w:rsidR="00B130EA">
              <w:rPr>
                <w:rFonts w:ascii="Times New Roman" w:hAnsi="Times New Roman" w:cs="Times New Roman"/>
                <w:sz w:val="20"/>
                <w:szCs w:val="20"/>
              </w:rPr>
              <w:t xml:space="preserve">VE </w:t>
            </w:r>
            <w:r w:rsidR="004E0B15" w:rsidRPr="005408C3">
              <w:rPr>
                <w:rFonts w:ascii="Times New Roman" w:hAnsi="Times New Roman" w:cs="Times New Roman"/>
                <w:sz w:val="20"/>
                <w:szCs w:val="20"/>
              </w:rPr>
              <w:t>SOYADI:</w:t>
            </w:r>
          </w:p>
          <w:p w14:paraId="76153859" w14:textId="77777777" w:rsidR="00FB65D9" w:rsidRPr="005408C3" w:rsidRDefault="00FB65D9" w:rsidP="003D6B0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NUMARAS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 xml:space="preserve">:     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271FAA6A" w14:textId="77777777" w:rsidR="00FB65D9" w:rsidRPr="005408C3" w:rsidRDefault="00DB428F" w:rsidP="003D6B0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ABİLİM DAL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04D9768F" w14:textId="77777777" w:rsidR="00E16239" w:rsidRPr="005408C3" w:rsidRDefault="004E0B15" w:rsidP="003D6B0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PROGRAM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Yüksek</w:t>
            </w:r>
            <w:r w:rsidR="00B93424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Lisans/</w:t>
            </w:r>
            <w:r w:rsidR="00D370E3" w:rsidRPr="005408C3">
              <w:rPr>
                <w:rFonts w:ascii="Times New Roman" w:hAnsi="Times New Roman" w:cs="Times New Roman"/>
                <w:sz w:val="20"/>
                <w:szCs w:val="20"/>
              </w:rPr>
              <w:t>Doktora</w:t>
            </w:r>
            <w:r w:rsidR="00FB65D9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FB65D9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25A5FB75" w14:textId="77777777" w:rsidR="00D370E3" w:rsidRPr="005408C3" w:rsidRDefault="003773C9" w:rsidP="003D6B02">
            <w:pPr>
              <w:tabs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DANIŞMAN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FB65D9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ab/>
              <w:t>TARİH</w:t>
            </w:r>
            <w:r w:rsidRPr="005408C3">
              <w:rPr>
                <w:rFonts w:ascii="Times New Roman" w:hAnsi="Times New Roman" w:cs="Times New Roman"/>
                <w:sz w:val="20"/>
              </w:rPr>
              <w:t>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="00D370E3" w:rsidRPr="005408C3">
              <w:rPr>
                <w:rFonts w:ascii="Times New Roman" w:hAnsi="Times New Roman" w:cs="Times New Roman"/>
                <w:sz w:val="20"/>
              </w:rPr>
              <w:t xml:space="preserve"> DOKTORA TEZ İZLEME KOMİTESİ</w:t>
            </w:r>
            <w:r w:rsidR="00A018A1">
              <w:rPr>
                <w:rFonts w:ascii="Times New Roman" w:hAnsi="Times New Roman" w:cs="Times New Roman"/>
                <w:sz w:val="20"/>
              </w:rPr>
              <w:t xml:space="preserve">                                                             İMZA</w:t>
            </w:r>
            <w:r w:rsidR="00AC3A12">
              <w:rPr>
                <w:rFonts w:ascii="Times New Roman" w:hAnsi="Times New Roman" w:cs="Times New Roman"/>
                <w:sz w:val="20"/>
              </w:rPr>
              <w:t>:</w:t>
            </w:r>
          </w:p>
          <w:p w14:paraId="6BAC711F" w14:textId="77777777" w:rsidR="00D370E3" w:rsidRPr="005408C3" w:rsidRDefault="00D370E3" w:rsidP="003D6B02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</w:rPr>
              <w:tab/>
              <w:t>ÜYE</w:t>
            </w:r>
            <w:r w:rsidR="004E0B15">
              <w:rPr>
                <w:rFonts w:ascii="Times New Roman" w:hAnsi="Times New Roman" w:cs="Times New Roman"/>
                <w:sz w:val="20"/>
              </w:rPr>
              <w:t>:</w:t>
            </w:r>
            <w:r w:rsidR="004E0B15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TARİH</w:t>
            </w:r>
            <w:r w:rsidRPr="005408C3">
              <w:rPr>
                <w:rFonts w:ascii="Times New Roman" w:hAnsi="Times New Roman" w:cs="Times New Roman"/>
                <w:sz w:val="20"/>
              </w:rPr>
              <w:t>:</w:t>
            </w:r>
          </w:p>
          <w:p w14:paraId="517CA640" w14:textId="77777777" w:rsidR="00D370E3" w:rsidRPr="005408C3" w:rsidRDefault="00A018A1" w:rsidP="003D6B02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                                                                                                                           İMZA</w:t>
            </w:r>
            <w:r w:rsidR="00AC3A12">
              <w:rPr>
                <w:rFonts w:ascii="Times New Roman" w:hAnsi="Times New Roman" w:cs="Times New Roman"/>
                <w:sz w:val="20"/>
              </w:rPr>
              <w:t>:</w:t>
            </w:r>
          </w:p>
          <w:p w14:paraId="3602C5FC" w14:textId="77777777" w:rsidR="006D30DA" w:rsidRPr="005408C3" w:rsidRDefault="00D370E3" w:rsidP="003D6B02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</w:rPr>
              <w:tab/>
              <w:t>ÜYE</w:t>
            </w:r>
            <w:r w:rsidR="004E0B15">
              <w:rPr>
                <w:rFonts w:ascii="Times New Roman" w:hAnsi="Times New Roman" w:cs="Times New Roman"/>
                <w:sz w:val="20"/>
              </w:rPr>
              <w:t>:</w:t>
            </w:r>
            <w:r w:rsidR="004E0B15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TARİH</w:t>
            </w:r>
            <w:r w:rsidRPr="005408C3">
              <w:rPr>
                <w:rFonts w:ascii="Times New Roman" w:hAnsi="Times New Roman" w:cs="Times New Roman"/>
                <w:sz w:val="20"/>
              </w:rPr>
              <w:t>:</w:t>
            </w:r>
            <w:r w:rsidR="00A018A1">
              <w:rPr>
                <w:rFonts w:ascii="Times New Roman" w:hAnsi="Times New Roman" w:cs="Times New Roman"/>
                <w:sz w:val="20"/>
              </w:rPr>
              <w:br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A018A1">
              <w:rPr>
                <w:rFonts w:ascii="Times New Roman" w:hAnsi="Times New Roman" w:cs="Times New Roman"/>
                <w:sz w:val="20"/>
              </w:rPr>
              <w:t>İMZA</w:t>
            </w:r>
            <w:r w:rsidR="00AC3A12">
              <w:rPr>
                <w:rFonts w:ascii="Times New Roman" w:hAnsi="Times New Roman" w:cs="Times New Roman"/>
                <w:sz w:val="20"/>
              </w:rPr>
              <w:t>:</w:t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</w:p>
        </w:tc>
      </w:tr>
      <w:tr w:rsidR="007F7D8E" w:rsidRPr="005408C3" w14:paraId="55441838" w14:textId="77777777" w:rsidTr="003D6B02">
        <w:trPr>
          <w:trHeight w:val="1806"/>
          <w:jc w:val="center"/>
        </w:trPr>
        <w:tc>
          <w:tcPr>
            <w:tcW w:w="10374" w:type="dxa"/>
          </w:tcPr>
          <w:p w14:paraId="6B879EDF" w14:textId="77777777" w:rsidR="007F7D8E" w:rsidRPr="005408C3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2</w:t>
            </w:r>
            <w:r w:rsidR="007F7D8E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-</w:t>
            </w:r>
            <w:proofErr w:type="gramStart"/>
            <w:r w:rsidR="007F7D8E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TEZ  BİLGİLERİ</w:t>
            </w:r>
            <w:proofErr w:type="gramEnd"/>
          </w:p>
          <w:p w14:paraId="4CE6C1B4" w14:textId="77777777" w:rsidR="007F7D8E" w:rsidRPr="005408C3" w:rsidRDefault="007F7D8E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1 .TEZ</w:t>
            </w:r>
            <w:proofErr w:type="gramEnd"/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BAŞLIĞ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4BA1F76C" w14:textId="77777777" w:rsidR="00C659AE" w:rsidRPr="005408C3" w:rsidRDefault="00D62E4A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TEZ KON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USUNUN İLGİLİ OLDUĞU BİLİM DALI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1F9DCCB1" w14:textId="77777777" w:rsidR="00C659AE" w:rsidRPr="005408C3" w:rsidRDefault="00352C28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. T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EZ KONUSUNUN AMACI VE KAPSAMI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03C26FB5" w14:textId="77777777" w:rsidR="00C659AE" w:rsidRPr="00A018A1" w:rsidRDefault="00C659AE" w:rsidP="00352C28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(Tezin amacı ve kapsamı kısaca belirtilecektir</w:t>
            </w:r>
            <w:r w:rsidR="00DB428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7F7D8E" w:rsidRPr="005408C3" w14:paraId="6DEDCE1E" w14:textId="77777777" w:rsidTr="00E953CB">
        <w:trPr>
          <w:trHeight w:val="2878"/>
          <w:jc w:val="center"/>
        </w:trPr>
        <w:tc>
          <w:tcPr>
            <w:tcW w:w="10374" w:type="dxa"/>
          </w:tcPr>
          <w:p w14:paraId="3061EF4A" w14:textId="77777777" w:rsidR="007F7D8E" w:rsidRPr="005408C3" w:rsidRDefault="00C659AE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OLARAK ÖNERİLEN ÖĞRETİM ÜYESİ/ELEMANININ</w:t>
            </w:r>
          </w:p>
          <w:p w14:paraId="3825C6A5" w14:textId="77777777" w:rsidR="00C659AE" w:rsidRPr="005408C3" w:rsidRDefault="00DB428F" w:rsidP="00352C28">
            <w:pPr>
              <w:tabs>
                <w:tab w:val="left" w:pos="2820"/>
                <w:tab w:val="left" w:pos="3390"/>
                <w:tab w:val="center" w:pos="5155"/>
                <w:tab w:val="left" w:pos="6343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NVANI ADI </w:t>
            </w:r>
            <w:r w:rsidR="00B130EA">
              <w:rPr>
                <w:rFonts w:ascii="Times New Roman" w:hAnsi="Times New Roman" w:cs="Times New Roman"/>
                <w:sz w:val="20"/>
                <w:szCs w:val="20"/>
              </w:rPr>
              <w:t xml:space="preserve">VE 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SOYAD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>TARİH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1C427CD6" w14:textId="77777777" w:rsidR="00C659AE" w:rsidRPr="005408C3" w:rsidRDefault="00C659AE" w:rsidP="00A018A1">
            <w:pPr>
              <w:tabs>
                <w:tab w:val="left" w:pos="2820"/>
                <w:tab w:val="left" w:pos="6343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KURUMU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A018A1">
              <w:rPr>
                <w:rFonts w:ascii="Times New Roman" w:hAnsi="Times New Roman" w:cs="Times New Roman"/>
                <w:sz w:val="20"/>
                <w:szCs w:val="20"/>
              </w:rPr>
              <w:tab/>
              <w:t>İMZA</w:t>
            </w:r>
            <w:r w:rsidR="00AC3A12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53839DD8" w14:textId="431DA46B" w:rsidR="00E953CB" w:rsidRPr="009E1383" w:rsidRDefault="00C659AE" w:rsidP="009E1383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ANABİLİM DALI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4E0B15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496851B4" w14:textId="4CD590CB" w:rsidR="003D6B02" w:rsidRPr="002A58EA" w:rsidRDefault="00763C46" w:rsidP="003D6B02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2A58EA">
              <w:rPr>
                <w:rFonts w:ascii="Times New Roman" w:hAnsi="Times New Roman" w:cs="Times New Roman"/>
                <w:b/>
                <w:u w:val="single"/>
              </w:rPr>
              <w:t>DEVAM EDEN DANIŞMANLIK SAYISI*</w:t>
            </w:r>
            <w:r w:rsidR="003D6B02" w:rsidRPr="002A58EA">
              <w:rPr>
                <w:rFonts w:ascii="Times New Roman" w:hAnsi="Times New Roman" w:cs="Times New Roman"/>
                <w:b/>
              </w:rPr>
              <w:tab/>
            </w:r>
            <w:r w:rsidRPr="002A58EA">
              <w:rPr>
                <w:rFonts w:ascii="Times New Roman" w:hAnsi="Times New Roman" w:cs="Times New Roman"/>
                <w:b/>
              </w:rPr>
              <w:t xml:space="preserve">      </w:t>
            </w:r>
            <w:r w:rsidRPr="002A58EA">
              <w:rPr>
                <w:rFonts w:ascii="Times New Roman" w:hAnsi="Times New Roman" w:cs="Times New Roman"/>
                <w:b/>
                <w:u w:val="single"/>
              </w:rPr>
              <w:t>BAŞARI İLE TAMAMLANAN TEZ ÇALIŞMASI SAYISI</w:t>
            </w:r>
          </w:p>
          <w:p w14:paraId="421346C0" w14:textId="5272D817" w:rsidR="003D6B02" w:rsidRPr="002A58EA" w:rsidRDefault="00763C46" w:rsidP="003D6B02">
            <w:pPr>
              <w:spacing w:line="276" w:lineRule="auto"/>
              <w:rPr>
                <w:rFonts w:ascii="Times New Roman" w:hAnsi="Times New Roman" w:cs="Times New Roman"/>
                <w:bCs/>
              </w:rPr>
            </w:pPr>
            <w:r w:rsidRPr="002A58EA">
              <w:rPr>
                <w:rFonts w:ascii="Times New Roman" w:hAnsi="Times New Roman" w:cs="Times New Roman"/>
                <w:bCs/>
              </w:rPr>
              <w:t>TEZSİZ YÜKSEK LİSANS       :</w:t>
            </w:r>
            <w:r w:rsidRPr="002A58EA">
              <w:rPr>
                <w:rFonts w:ascii="Times New Roman" w:hAnsi="Times New Roman" w:cs="Times New Roman"/>
                <w:bCs/>
              </w:rPr>
              <w:tab/>
            </w:r>
            <w:r w:rsidRPr="002A58EA">
              <w:rPr>
                <w:rFonts w:ascii="Times New Roman" w:hAnsi="Times New Roman" w:cs="Times New Roman"/>
                <w:bCs/>
              </w:rPr>
              <w:tab/>
            </w:r>
            <w:r w:rsidRPr="002A58EA">
              <w:rPr>
                <w:rFonts w:ascii="Times New Roman" w:hAnsi="Times New Roman" w:cs="Times New Roman"/>
                <w:bCs/>
              </w:rPr>
              <w:tab/>
            </w:r>
            <w:r w:rsidRPr="002A58EA">
              <w:rPr>
                <w:rFonts w:ascii="Times New Roman" w:hAnsi="Times New Roman" w:cs="Times New Roman"/>
                <w:bCs/>
              </w:rPr>
              <w:tab/>
              <w:t>YÜKSEK LİSANS</w:t>
            </w:r>
            <w:r w:rsidRPr="002A58EA">
              <w:rPr>
                <w:rFonts w:ascii="Times New Roman" w:hAnsi="Times New Roman" w:cs="Times New Roman"/>
                <w:bCs/>
              </w:rPr>
              <w:tab/>
              <w:t>:</w:t>
            </w:r>
          </w:p>
          <w:p w14:paraId="58F31AA7" w14:textId="0D228454" w:rsidR="00763C46" w:rsidRPr="002A58EA" w:rsidRDefault="00763C46" w:rsidP="00763C46">
            <w:pPr>
              <w:spacing w:line="276" w:lineRule="auto"/>
              <w:rPr>
                <w:rFonts w:ascii="Times New Roman" w:hAnsi="Times New Roman" w:cs="Times New Roman"/>
                <w:bCs/>
              </w:rPr>
            </w:pPr>
            <w:r w:rsidRPr="002A58EA">
              <w:rPr>
                <w:rFonts w:ascii="Times New Roman" w:hAnsi="Times New Roman" w:cs="Times New Roman"/>
                <w:bCs/>
              </w:rPr>
              <w:t>TEZLİ YÜKSEK LİSANS</w:t>
            </w:r>
            <w:r w:rsidRPr="002A58EA">
              <w:rPr>
                <w:rFonts w:ascii="Times New Roman" w:hAnsi="Times New Roman" w:cs="Times New Roman"/>
                <w:bCs/>
              </w:rPr>
              <w:tab/>
              <w:t xml:space="preserve"> :</w:t>
            </w:r>
          </w:p>
          <w:p w14:paraId="6C93532C" w14:textId="72D00C78" w:rsidR="003D6B02" w:rsidRPr="002A58EA" w:rsidRDefault="00763C46" w:rsidP="00763C46">
            <w:pPr>
              <w:spacing w:line="276" w:lineRule="auto"/>
              <w:rPr>
                <w:rFonts w:ascii="Times New Roman" w:hAnsi="Times New Roman" w:cs="Times New Roman"/>
                <w:bCs/>
              </w:rPr>
            </w:pPr>
            <w:proofErr w:type="gramStart"/>
            <w:r w:rsidRPr="002A58EA">
              <w:rPr>
                <w:rFonts w:ascii="Times New Roman" w:hAnsi="Times New Roman" w:cs="Times New Roman"/>
                <w:bCs/>
              </w:rPr>
              <w:t>DOKTORA                                 :</w:t>
            </w:r>
            <w:proofErr w:type="gramEnd"/>
          </w:p>
          <w:p w14:paraId="3DBBEFDD" w14:textId="473E7647" w:rsidR="009E1383" w:rsidRPr="009E1383" w:rsidRDefault="009E1383" w:rsidP="009E1383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2A58EA">
              <w:rPr>
                <w:rFonts w:ascii="Times New Roman" w:hAnsi="Times New Roman" w:cs="Times New Roman"/>
                <w:b/>
              </w:rPr>
              <w:t xml:space="preserve">* </w:t>
            </w:r>
            <w:r w:rsidRPr="002A58EA">
              <w:rPr>
                <w:rFonts w:ascii="Times New Roman" w:hAnsi="Times New Roman" w:cs="Times New Roman"/>
                <w:bCs/>
              </w:rPr>
              <w:t>İki adet ikinci danışmanlığı olan öğretim üyesi, bir adet tez danışmanlığına sahip sayılır.</w:t>
            </w:r>
            <w:r>
              <w:rPr>
                <w:rFonts w:ascii="Times New Roman" w:hAnsi="Times New Roman" w:cs="Times New Roman"/>
                <w:b/>
              </w:rPr>
              <w:tab/>
            </w:r>
          </w:p>
        </w:tc>
      </w:tr>
      <w:tr w:rsidR="00C659AE" w:rsidRPr="005408C3" w14:paraId="1C6034C7" w14:textId="77777777" w:rsidTr="009E1383">
        <w:trPr>
          <w:trHeight w:val="798"/>
          <w:jc w:val="center"/>
        </w:trPr>
        <w:tc>
          <w:tcPr>
            <w:tcW w:w="10374" w:type="dxa"/>
          </w:tcPr>
          <w:p w14:paraId="5709571F" w14:textId="77777777" w:rsidR="00C659AE" w:rsidRPr="005408C3" w:rsidRDefault="008B38F1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TALEP</w:t>
            </w:r>
            <w:r w:rsidR="00C659AE"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4E0B15"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GEREKÇESİ:</w:t>
            </w:r>
          </w:p>
        </w:tc>
      </w:tr>
      <w:tr w:rsidR="00C659AE" w:rsidRPr="005408C3" w14:paraId="3B6041C5" w14:textId="77777777" w:rsidTr="003D6B02">
        <w:trPr>
          <w:trHeight w:val="1177"/>
          <w:jc w:val="center"/>
        </w:trPr>
        <w:tc>
          <w:tcPr>
            <w:tcW w:w="10374" w:type="dxa"/>
          </w:tcPr>
          <w:p w14:paraId="31D57B14" w14:textId="77777777" w:rsidR="00C659AE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NIN TEZE YAPACAĞI BİLİMSEL KATKILAR</w:t>
            </w:r>
          </w:p>
          <w:p w14:paraId="65DF7E5D" w14:textId="77777777" w:rsidR="003773C9" w:rsidRPr="005408C3" w:rsidRDefault="003773C9" w:rsidP="003D6B02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1)</w:t>
            </w:r>
          </w:p>
          <w:p w14:paraId="49FF964B" w14:textId="77777777" w:rsidR="003773C9" w:rsidRPr="005408C3" w:rsidRDefault="003773C9" w:rsidP="003D6B02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2)</w:t>
            </w:r>
          </w:p>
          <w:p w14:paraId="6D359349" w14:textId="77777777" w:rsidR="003773C9" w:rsidRPr="005408C3" w:rsidRDefault="003773C9" w:rsidP="003D6B02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3)</w:t>
            </w:r>
          </w:p>
        </w:tc>
      </w:tr>
      <w:tr w:rsidR="00352C28" w:rsidRPr="005408C3" w14:paraId="3B7DD614" w14:textId="77777777" w:rsidTr="003D6B02">
        <w:trPr>
          <w:trHeight w:val="1112"/>
          <w:jc w:val="center"/>
        </w:trPr>
        <w:tc>
          <w:tcPr>
            <w:tcW w:w="10374" w:type="dxa"/>
          </w:tcPr>
          <w:p w14:paraId="76C7EBEB" w14:textId="77777777"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UYGUNDUR</w:t>
            </w:r>
          </w:p>
          <w:p w14:paraId="6EB28FE7" w14:textId="77777777" w:rsidR="00352C28" w:rsidRPr="00302A06" w:rsidRDefault="00352C28" w:rsidP="00352C28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2A06">
              <w:rPr>
                <w:rFonts w:ascii="Times New Roman" w:hAnsi="Times New Roman" w:cs="Times New Roman"/>
                <w:sz w:val="20"/>
                <w:szCs w:val="20"/>
              </w:rPr>
              <w:t>EABD BAŞKANI</w:t>
            </w:r>
          </w:p>
          <w:p w14:paraId="534782BC" w14:textId="77777777" w:rsidR="00352C28" w:rsidRPr="00302A06" w:rsidRDefault="00A018A1" w:rsidP="00A018A1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302A06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                  TARİH:</w:t>
            </w:r>
          </w:p>
          <w:p w14:paraId="796F3CD6" w14:textId="77777777" w:rsidR="00A018A1" w:rsidRPr="005408C3" w:rsidRDefault="00A018A1" w:rsidP="00A018A1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2A06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                  İMZA</w:t>
            </w:r>
            <w:r w:rsidR="00AC3A12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</w:tr>
    </w:tbl>
    <w:p w14:paraId="658A8C50" w14:textId="77777777" w:rsidR="00187E07" w:rsidRPr="005408C3" w:rsidRDefault="00187E07" w:rsidP="00A018A1">
      <w:pPr>
        <w:rPr>
          <w:rFonts w:ascii="Times New Roman" w:hAnsi="Times New Roman" w:cs="Times New Roman"/>
        </w:rPr>
      </w:pPr>
    </w:p>
    <w:sectPr w:rsidR="00187E07" w:rsidRPr="005408C3" w:rsidSect="003D6B02">
      <w:headerReference w:type="default" r:id="rId8"/>
      <w:footerReference w:type="default" r:id="rId9"/>
      <w:pgSz w:w="11906" w:h="16838"/>
      <w:pgMar w:top="510" w:right="567" w:bottom="510" w:left="567" w:header="54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29736F" w14:textId="77777777" w:rsidR="005338A3" w:rsidRDefault="005338A3" w:rsidP="004531D3">
      <w:pPr>
        <w:spacing w:after="0" w:line="240" w:lineRule="auto"/>
      </w:pPr>
      <w:r>
        <w:separator/>
      </w:r>
    </w:p>
  </w:endnote>
  <w:endnote w:type="continuationSeparator" w:id="0">
    <w:p w14:paraId="1C00A05D" w14:textId="77777777" w:rsidR="005338A3" w:rsidRDefault="005338A3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68C5A5" w14:textId="77777777" w:rsidR="00B93424" w:rsidRDefault="00B93424" w:rsidP="00B130EA">
    <w:pPr>
      <w:ind w:right="-426" w:firstLine="168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</w:t>
    </w:r>
    <w:r w:rsidR="00D9594B">
      <w:rPr>
        <w:rFonts w:ascii="Times New Roman" w:hAnsi="Times New Roman" w:cs="Times New Roman"/>
        <w:b/>
        <w:color w:val="000000"/>
        <w:sz w:val="20"/>
        <w:szCs w:val="20"/>
      </w:rPr>
      <w:t>,</w:t>
    </w:r>
    <w:r>
      <w:rPr>
        <w:rFonts w:ascii="Times New Roman" w:hAnsi="Times New Roman" w:cs="Times New Roman"/>
        <w:b/>
        <w:color w:val="000000"/>
        <w:sz w:val="20"/>
        <w:szCs w:val="20"/>
      </w:rPr>
      <w:t xml:space="preserve"> bilg</w:t>
    </w:r>
    <w:r w:rsidR="005408C3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5408C3">
      <w:rPr>
        <w:rFonts w:ascii="Times New Roman" w:hAnsi="Times New Roman" w:cs="Times New Roman"/>
        <w:b/>
        <w:color w:val="000000"/>
        <w:sz w:val="20"/>
        <w:szCs w:val="20"/>
      </w:rPr>
      <w:t>a</w:t>
    </w:r>
    <w:r w:rsidR="00D9594B">
      <w:rPr>
        <w:rFonts w:ascii="Times New Roman" w:hAnsi="Times New Roman" w:cs="Times New Roman"/>
        <w:b/>
        <w:color w:val="000000"/>
        <w:sz w:val="20"/>
        <w:szCs w:val="20"/>
      </w:rPr>
      <w:t>n formlar geçersizdi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14:paraId="6C731E2F" w14:textId="6EB467D6" w:rsidR="00B93424" w:rsidRPr="00737E65" w:rsidRDefault="003C5713" w:rsidP="00B130EA">
    <w:pPr>
      <w:pStyle w:val="Altbilgi"/>
      <w:ind w:firstLine="182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F008F4" w:rsidRPr="00737E65">
      <w:rPr>
        <w:rFonts w:ascii="Times New Roman" w:hAnsi="Times New Roman" w:cs="Times New Roman"/>
        <w:sz w:val="20"/>
        <w:szCs w:val="20"/>
      </w:rPr>
      <w:t>K-FRM-33</w:t>
    </w:r>
    <w:r w:rsidR="003B74A2">
      <w:rPr>
        <w:rFonts w:ascii="Times New Roman" w:hAnsi="Times New Roman" w:cs="Times New Roman"/>
        <w:sz w:val="20"/>
        <w:szCs w:val="20"/>
      </w:rPr>
      <w:t>4/</w:t>
    </w:r>
    <w:r w:rsidR="00990783">
      <w:rPr>
        <w:rFonts w:ascii="Times New Roman" w:hAnsi="Times New Roman" w:cs="Times New Roman"/>
        <w:sz w:val="20"/>
        <w:szCs w:val="20"/>
      </w:rPr>
      <w:t>03</w:t>
    </w:r>
  </w:p>
  <w:p w14:paraId="1759E9B6" w14:textId="77777777" w:rsidR="00B93424" w:rsidRDefault="00B93424" w:rsidP="00B93424">
    <w:pPr>
      <w:pStyle w:val="Altbilgi"/>
    </w:pPr>
  </w:p>
  <w:p w14:paraId="6F67AFAD" w14:textId="77777777" w:rsidR="004531D3" w:rsidRDefault="004531D3">
    <w:pPr>
      <w:pStyle w:val="Altbilgi"/>
    </w:pPr>
  </w:p>
  <w:p w14:paraId="77CB6167" w14:textId="77777777" w:rsidR="004531D3" w:rsidRDefault="004531D3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D1E29B" w14:textId="77777777" w:rsidR="005338A3" w:rsidRDefault="005338A3" w:rsidP="004531D3">
      <w:pPr>
        <w:spacing w:after="0" w:line="240" w:lineRule="auto"/>
      </w:pPr>
      <w:r>
        <w:separator/>
      </w:r>
    </w:p>
  </w:footnote>
  <w:footnote w:type="continuationSeparator" w:id="0">
    <w:p w14:paraId="36A5E038" w14:textId="77777777" w:rsidR="005338A3" w:rsidRDefault="005338A3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364" w:type="dxa"/>
      <w:jc w:val="center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828"/>
      <w:gridCol w:w="8536"/>
    </w:tblGrid>
    <w:tr w:rsidR="00BE2868" w14:paraId="4CB06B62" w14:textId="77777777" w:rsidTr="007A13D9">
      <w:trPr>
        <w:cantSplit/>
        <w:trHeight w:val="1678"/>
        <w:jc w:val="center"/>
      </w:trPr>
      <w:tc>
        <w:tcPr>
          <w:tcW w:w="882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6C596523" w14:textId="79876CA8" w:rsidR="00BE2868" w:rsidRDefault="00990783" w:rsidP="007F053C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58AF3F3B" wp14:editId="69240B5E">
                <wp:simplePos x="0" y="0"/>
                <wp:positionH relativeFrom="column">
                  <wp:posOffset>37465</wp:posOffset>
                </wp:positionH>
                <wp:positionV relativeFrom="paragraph">
                  <wp:posOffset>9525</wp:posOffset>
                </wp:positionV>
                <wp:extent cx="952500" cy="904875"/>
                <wp:effectExtent l="0" t="0" r="0" b="9525"/>
                <wp:wrapNone/>
                <wp:docPr id="3" name="Resim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0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118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3C89D7A4" w14:textId="77777777" w:rsidR="00BE2868" w:rsidRPr="00737E65" w:rsidRDefault="00BE2868" w:rsidP="00737E65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737E65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14:paraId="0F228606" w14:textId="0A38F781" w:rsidR="00BE2868" w:rsidRPr="00737E65" w:rsidRDefault="000308BC" w:rsidP="00737E65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z w:val="32"/>
              <w:szCs w:val="32"/>
            </w:rPr>
            <w:t>SOSYAL BİLİMLER</w:t>
          </w:r>
          <w:r w:rsidR="00BE2868" w:rsidRPr="00737E65">
            <w:rPr>
              <w:rFonts w:ascii="Times New Roman" w:hAnsi="Times New Roman" w:cs="Times New Roman"/>
              <w:b/>
              <w:sz w:val="32"/>
              <w:szCs w:val="32"/>
            </w:rPr>
            <w:t xml:space="preserve"> ENSTİTÜSÜ</w:t>
          </w:r>
        </w:p>
        <w:p w14:paraId="3A7C46AF" w14:textId="77777777" w:rsidR="00BE2868" w:rsidRPr="00F008F4" w:rsidRDefault="00BE2868" w:rsidP="00737E65">
          <w:pPr>
            <w:spacing w:after="0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737E65">
            <w:rPr>
              <w:rFonts w:ascii="Times New Roman" w:hAnsi="Times New Roman" w:cs="Times New Roman"/>
              <w:b/>
              <w:bCs/>
              <w:sz w:val="32"/>
              <w:szCs w:val="32"/>
            </w:rPr>
            <w:t>İKİNCİ TEZ DANIŞMANI ÖNERİ FORMU</w:t>
          </w:r>
        </w:p>
      </w:tc>
    </w:tr>
  </w:tbl>
  <w:p w14:paraId="27147734" w14:textId="77777777" w:rsidR="00F008F4" w:rsidRDefault="00F008F4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MzS2MDY0MzU3MzBR0lEKTi0uzszPAykwqgUAe7Y3cCwAAAA="/>
  </w:docVars>
  <w:rsids>
    <w:rsidRoot w:val="00187E07"/>
    <w:rsid w:val="000037DA"/>
    <w:rsid w:val="00007AC9"/>
    <w:rsid w:val="00013247"/>
    <w:rsid w:val="000300BC"/>
    <w:rsid w:val="000308BC"/>
    <w:rsid w:val="00064809"/>
    <w:rsid w:val="00080641"/>
    <w:rsid w:val="0009666B"/>
    <w:rsid w:val="000A74EF"/>
    <w:rsid w:val="000D0BCD"/>
    <w:rsid w:val="000F6BE4"/>
    <w:rsid w:val="00122384"/>
    <w:rsid w:val="00130204"/>
    <w:rsid w:val="00137448"/>
    <w:rsid w:val="00143E3E"/>
    <w:rsid w:val="001819CF"/>
    <w:rsid w:val="00187E07"/>
    <w:rsid w:val="001C6572"/>
    <w:rsid w:val="001E1937"/>
    <w:rsid w:val="001F2E98"/>
    <w:rsid w:val="00210D36"/>
    <w:rsid w:val="002279CB"/>
    <w:rsid w:val="002333C1"/>
    <w:rsid w:val="002A49A8"/>
    <w:rsid w:val="002A58EA"/>
    <w:rsid w:val="002A70F1"/>
    <w:rsid w:val="002C2190"/>
    <w:rsid w:val="00302A06"/>
    <w:rsid w:val="00330AEF"/>
    <w:rsid w:val="00334444"/>
    <w:rsid w:val="00335695"/>
    <w:rsid w:val="0035030D"/>
    <w:rsid w:val="00352C28"/>
    <w:rsid w:val="003562FC"/>
    <w:rsid w:val="003773C9"/>
    <w:rsid w:val="00377E37"/>
    <w:rsid w:val="00381BD9"/>
    <w:rsid w:val="00392A5B"/>
    <w:rsid w:val="003A27BE"/>
    <w:rsid w:val="003B74A2"/>
    <w:rsid w:val="003C5713"/>
    <w:rsid w:val="003C6628"/>
    <w:rsid w:val="003D6B02"/>
    <w:rsid w:val="003E6961"/>
    <w:rsid w:val="003F7C71"/>
    <w:rsid w:val="004179BE"/>
    <w:rsid w:val="00421308"/>
    <w:rsid w:val="0044524E"/>
    <w:rsid w:val="004531D3"/>
    <w:rsid w:val="004543A2"/>
    <w:rsid w:val="004827BC"/>
    <w:rsid w:val="004A2502"/>
    <w:rsid w:val="004C125A"/>
    <w:rsid w:val="004E0B15"/>
    <w:rsid w:val="00532393"/>
    <w:rsid w:val="00532E6B"/>
    <w:rsid w:val="005338A3"/>
    <w:rsid w:val="005408C3"/>
    <w:rsid w:val="005575F1"/>
    <w:rsid w:val="005B670E"/>
    <w:rsid w:val="005D4D57"/>
    <w:rsid w:val="00611394"/>
    <w:rsid w:val="00637655"/>
    <w:rsid w:val="006518A0"/>
    <w:rsid w:val="00661570"/>
    <w:rsid w:val="006743B5"/>
    <w:rsid w:val="00686F93"/>
    <w:rsid w:val="006874E0"/>
    <w:rsid w:val="006A33F9"/>
    <w:rsid w:val="006C68A7"/>
    <w:rsid w:val="006D30DA"/>
    <w:rsid w:val="00737E65"/>
    <w:rsid w:val="00763C46"/>
    <w:rsid w:val="007A13D9"/>
    <w:rsid w:val="007A7003"/>
    <w:rsid w:val="007E0644"/>
    <w:rsid w:val="007F4C66"/>
    <w:rsid w:val="007F5AB8"/>
    <w:rsid w:val="007F7D8E"/>
    <w:rsid w:val="008116A0"/>
    <w:rsid w:val="00822C30"/>
    <w:rsid w:val="00831EF8"/>
    <w:rsid w:val="008430F4"/>
    <w:rsid w:val="00843487"/>
    <w:rsid w:val="00844DF5"/>
    <w:rsid w:val="00865F19"/>
    <w:rsid w:val="008727F6"/>
    <w:rsid w:val="008A5ADC"/>
    <w:rsid w:val="008B38F1"/>
    <w:rsid w:val="008D6B1B"/>
    <w:rsid w:val="008F171E"/>
    <w:rsid w:val="00901840"/>
    <w:rsid w:val="00906759"/>
    <w:rsid w:val="00912D3F"/>
    <w:rsid w:val="00990783"/>
    <w:rsid w:val="009A4EBE"/>
    <w:rsid w:val="009E1383"/>
    <w:rsid w:val="009E3380"/>
    <w:rsid w:val="009F6091"/>
    <w:rsid w:val="00A018A1"/>
    <w:rsid w:val="00A10262"/>
    <w:rsid w:val="00A66876"/>
    <w:rsid w:val="00AA4CB4"/>
    <w:rsid w:val="00AC38DA"/>
    <w:rsid w:val="00AC3A12"/>
    <w:rsid w:val="00AD7E41"/>
    <w:rsid w:val="00B130EA"/>
    <w:rsid w:val="00B22AFF"/>
    <w:rsid w:val="00B24E1B"/>
    <w:rsid w:val="00B717FB"/>
    <w:rsid w:val="00B90B18"/>
    <w:rsid w:val="00B930AD"/>
    <w:rsid w:val="00B93424"/>
    <w:rsid w:val="00B966EB"/>
    <w:rsid w:val="00BE2868"/>
    <w:rsid w:val="00C14492"/>
    <w:rsid w:val="00C179ED"/>
    <w:rsid w:val="00C24364"/>
    <w:rsid w:val="00C43E30"/>
    <w:rsid w:val="00C644F5"/>
    <w:rsid w:val="00C659AE"/>
    <w:rsid w:val="00C71B86"/>
    <w:rsid w:val="00CB181F"/>
    <w:rsid w:val="00CB4707"/>
    <w:rsid w:val="00CB5B1C"/>
    <w:rsid w:val="00CD233E"/>
    <w:rsid w:val="00D04846"/>
    <w:rsid w:val="00D06C03"/>
    <w:rsid w:val="00D370E3"/>
    <w:rsid w:val="00D62E4A"/>
    <w:rsid w:val="00D70A7A"/>
    <w:rsid w:val="00D91BFC"/>
    <w:rsid w:val="00D92705"/>
    <w:rsid w:val="00D9594B"/>
    <w:rsid w:val="00DB2681"/>
    <w:rsid w:val="00DB428F"/>
    <w:rsid w:val="00DC7DD8"/>
    <w:rsid w:val="00DD264D"/>
    <w:rsid w:val="00E16239"/>
    <w:rsid w:val="00E2792A"/>
    <w:rsid w:val="00E405B7"/>
    <w:rsid w:val="00E62630"/>
    <w:rsid w:val="00E953CB"/>
    <w:rsid w:val="00EA0751"/>
    <w:rsid w:val="00EB419C"/>
    <w:rsid w:val="00EE4628"/>
    <w:rsid w:val="00F008F4"/>
    <w:rsid w:val="00F23516"/>
    <w:rsid w:val="00F2443F"/>
    <w:rsid w:val="00F42ACF"/>
    <w:rsid w:val="00F668A1"/>
    <w:rsid w:val="00F8468C"/>
    <w:rsid w:val="00F94A1A"/>
    <w:rsid w:val="00F97A78"/>
    <w:rsid w:val="00FB65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B6C29C"/>
  <w15:docId w15:val="{203C2AD4-0895-4193-821E-3BD33FE50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531D3"/>
  </w:style>
  <w:style w:type="paragraph" w:styleId="Altbilgi">
    <w:name w:val="footer"/>
    <w:basedOn w:val="Normal"/>
    <w:link w:val="Al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7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181F685-4307-464B-8224-76099A9E2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2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me</dc:creator>
  <cp:lastModifiedBy>Microsoft hesabı</cp:lastModifiedBy>
  <cp:revision>2</cp:revision>
  <cp:lastPrinted>2018-11-19T12:35:00Z</cp:lastPrinted>
  <dcterms:created xsi:type="dcterms:W3CDTF">2022-04-06T06:26:00Z</dcterms:created>
  <dcterms:modified xsi:type="dcterms:W3CDTF">2022-04-06T06:26:00Z</dcterms:modified>
</cp:coreProperties>
</file>